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487AC1C"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20.15pt;height:17.85pt" o:ole="">
            <v:imagedata r:id="rId5" o:title=""/>
          </v:shape>
          <w:control r:id="rId6" w:name="DefaultOcxName" w:shapeid="_x0000_i1048"/>
        </w:object>
      </w:r>
      <w:r w:rsidRPr="00AD3BBA">
        <w:t> Utility</w:t>
      </w:r>
    </w:p>
    <w:p w14:paraId="48E082EF" w14:textId="614315A0" w:rsidR="0009164B" w:rsidRPr="00AD3BBA" w:rsidRDefault="0009164B" w:rsidP="0009164B">
      <w:pPr>
        <w:numPr>
          <w:ilvl w:val="1"/>
          <w:numId w:val="1"/>
        </w:numPr>
      </w:pPr>
      <w:r w:rsidRPr="00AD3BBA">
        <w:lastRenderedPageBreak/>
        <w:object w:dxaOrig="225" w:dyaOrig="225" w14:anchorId="596E3C3F">
          <v:shape id="_x0000_i1051" type="#_x0000_t75" style="width:20.15pt;height:17.85pt" o:ole="">
            <v:imagedata r:id="rId7" o:title=""/>
          </v:shape>
          <w:control r:id="rId8" w:name="DefaultOcxName1" w:shapeid="_x0000_i1051"/>
        </w:object>
      </w:r>
      <w:r w:rsidRPr="00AD3BBA">
        <w:t> A store of value</w:t>
      </w:r>
    </w:p>
    <w:p w14:paraId="680BE449" w14:textId="55CF0C3C" w:rsidR="0009164B" w:rsidRPr="00AD3BBA" w:rsidRDefault="0009164B" w:rsidP="0009164B">
      <w:pPr>
        <w:numPr>
          <w:ilvl w:val="1"/>
          <w:numId w:val="1"/>
        </w:numPr>
      </w:pPr>
      <w:r w:rsidRPr="00AD3BBA">
        <w:object w:dxaOrig="225" w:dyaOrig="225" w14:anchorId="750A287B">
          <v:shape id="_x0000_i1054" type="#_x0000_t75" style="width:20.15pt;height:17.85pt" o:ole="">
            <v:imagedata r:id="rId5" o:title=""/>
          </v:shape>
          <w:control r:id="rId9" w:name="DefaultOcxName2" w:shapeid="_x0000_i1054"/>
        </w:object>
      </w:r>
      <w:r w:rsidRPr="00AD3BBA">
        <w:t> Gambling</w:t>
      </w:r>
    </w:p>
    <w:p w14:paraId="2B41C014" w14:textId="19102ED1" w:rsidR="0009164B" w:rsidRPr="00AD3BBA" w:rsidRDefault="0009164B" w:rsidP="0009164B">
      <w:pPr>
        <w:numPr>
          <w:ilvl w:val="1"/>
          <w:numId w:val="1"/>
        </w:numPr>
      </w:pPr>
      <w:r w:rsidRPr="00AD3BBA">
        <w:object w:dxaOrig="225" w:dyaOrig="225" w14:anchorId="21BFFC0F">
          <v:shape id="_x0000_i1057" type="#_x0000_t75" style="width:20.15pt;height:17.85pt" o:ole="">
            <v:imagedata r:id="rId5" o:title=""/>
          </v:shape>
          <w:control r:id="rId10" w:name="DefaultOcxName3" w:shapeid="_x0000_i1057"/>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1882881" w:rsidR="0009164B" w:rsidRPr="00AD3BBA" w:rsidRDefault="0009164B" w:rsidP="0009164B">
      <w:pPr>
        <w:numPr>
          <w:ilvl w:val="1"/>
          <w:numId w:val="2"/>
        </w:numPr>
      </w:pPr>
      <w:r w:rsidRPr="00AD3BBA">
        <w:object w:dxaOrig="225" w:dyaOrig="225" w14:anchorId="5D358B36">
          <v:shape id="_x0000_i1060" type="#_x0000_t75" style="width:20.15pt;height:17.85pt" o:ole="">
            <v:imagedata r:id="rId7" o:title=""/>
          </v:shape>
          <w:control r:id="rId11" w:name="DefaultOcxName4" w:shapeid="_x0000_i1060"/>
        </w:object>
      </w:r>
      <w:r w:rsidRPr="00AD3BBA">
        <w:t> Utility</w:t>
      </w:r>
    </w:p>
    <w:p w14:paraId="17D82FDC" w14:textId="322FF82E" w:rsidR="0009164B" w:rsidRPr="00AD3BBA" w:rsidRDefault="0009164B" w:rsidP="0009164B">
      <w:pPr>
        <w:numPr>
          <w:ilvl w:val="1"/>
          <w:numId w:val="2"/>
        </w:numPr>
      </w:pPr>
      <w:r w:rsidRPr="00AD3BBA">
        <w:object w:dxaOrig="225" w:dyaOrig="225" w14:anchorId="6A2A868F">
          <v:shape id="_x0000_i1063" type="#_x0000_t75" style="width:20.15pt;height:17.85pt" o:ole="">
            <v:imagedata r:id="rId5" o:title=""/>
          </v:shape>
          <w:control r:id="rId12" w:name="DefaultOcxName5" w:shapeid="_x0000_i1063"/>
        </w:object>
      </w:r>
      <w:r w:rsidRPr="00AD3BBA">
        <w:t> A store of value</w:t>
      </w:r>
    </w:p>
    <w:p w14:paraId="5BB0BC13" w14:textId="150C1EDA" w:rsidR="0009164B" w:rsidRPr="00AD3BBA" w:rsidRDefault="0009164B" w:rsidP="0009164B">
      <w:pPr>
        <w:numPr>
          <w:ilvl w:val="1"/>
          <w:numId w:val="2"/>
        </w:numPr>
      </w:pPr>
      <w:r w:rsidRPr="00AD3BBA">
        <w:object w:dxaOrig="225" w:dyaOrig="225" w14:anchorId="7C790405">
          <v:shape id="_x0000_i1066" type="#_x0000_t75" style="width:20.15pt;height:17.85pt" o:ole="">
            <v:imagedata r:id="rId5" o:title=""/>
          </v:shape>
          <w:control r:id="rId13" w:name="DefaultOcxName6" w:shapeid="_x0000_i1066"/>
        </w:object>
      </w:r>
      <w:r w:rsidRPr="00AD3BBA">
        <w:t> Gambling</w:t>
      </w:r>
    </w:p>
    <w:p w14:paraId="262C04BD" w14:textId="08E8A95F" w:rsidR="0009164B" w:rsidRPr="00AD3BBA" w:rsidRDefault="0009164B" w:rsidP="0009164B">
      <w:pPr>
        <w:numPr>
          <w:ilvl w:val="1"/>
          <w:numId w:val="2"/>
        </w:numPr>
      </w:pPr>
      <w:r w:rsidRPr="00AD3BBA">
        <w:object w:dxaOrig="225" w:dyaOrig="225" w14:anchorId="499C3F7C">
          <v:shape id="_x0000_i1069" type="#_x0000_t75" style="width:20.15pt;height:17.85pt" o:ole="">
            <v:imagedata r:id="rId5" o:title=""/>
          </v:shape>
          <w:control r:id="rId14" w:name="DefaultOcxName7" w:shapeid="_x0000_i1069"/>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3A5ED209" w:rsidR="0009164B" w:rsidRPr="00AD3BBA" w:rsidRDefault="0009164B" w:rsidP="0009164B">
      <w:pPr>
        <w:numPr>
          <w:ilvl w:val="1"/>
          <w:numId w:val="3"/>
        </w:numPr>
      </w:pPr>
      <w:r w:rsidRPr="00AD3BBA">
        <w:object w:dxaOrig="225" w:dyaOrig="225" w14:anchorId="0A3C41B4">
          <v:shape id="_x0000_i1072" type="#_x0000_t75" style="width:20.15pt;height:17.85pt" o:ole="">
            <v:imagedata r:id="rId5" o:title=""/>
          </v:shape>
          <w:control r:id="rId15" w:name="DefaultOcxName8" w:shapeid="_x0000_i1072"/>
        </w:object>
      </w:r>
      <w:r w:rsidRPr="00AD3BBA">
        <w:t> 1000</w:t>
      </w:r>
    </w:p>
    <w:p w14:paraId="16C11E55" w14:textId="779468A7" w:rsidR="0009164B" w:rsidRPr="00AD3BBA" w:rsidRDefault="0009164B" w:rsidP="0009164B">
      <w:pPr>
        <w:numPr>
          <w:ilvl w:val="1"/>
          <w:numId w:val="3"/>
        </w:numPr>
      </w:pPr>
      <w:r w:rsidRPr="00AD3BBA">
        <w:object w:dxaOrig="225" w:dyaOrig="225" w14:anchorId="44B15F12">
          <v:shape id="_x0000_i1075" type="#_x0000_t75" style="width:20.15pt;height:17.85pt" o:ole="">
            <v:imagedata r:id="rId7" o:title=""/>
          </v:shape>
          <w:control r:id="rId16" w:name="DefaultOcxName9" w:shapeid="_x0000_i1075"/>
        </w:object>
      </w:r>
      <w:r w:rsidRPr="00AD3BBA">
        <w:t xml:space="preserve"> 100 </w:t>
      </w:r>
      <w:proofErr w:type="gramStart"/>
      <w:r w:rsidRPr="00AD3BBA">
        <w:t>Million</w:t>
      </w:r>
      <w:proofErr w:type="gramEnd"/>
    </w:p>
    <w:p w14:paraId="09B557B5" w14:textId="565077F0" w:rsidR="0009164B" w:rsidRPr="00AD3BBA" w:rsidRDefault="0009164B" w:rsidP="0009164B">
      <w:pPr>
        <w:numPr>
          <w:ilvl w:val="1"/>
          <w:numId w:val="3"/>
        </w:numPr>
      </w:pPr>
      <w:r w:rsidRPr="00AD3BBA">
        <w:object w:dxaOrig="225" w:dyaOrig="225" w14:anchorId="639916B8">
          <v:shape id="_x0000_i1078" type="#_x0000_t75" style="width:20.15pt;height:17.85pt" o:ole="">
            <v:imagedata r:id="rId5" o:title=""/>
          </v:shape>
          <w:control r:id="rId17" w:name="DefaultOcxName10" w:shapeid="_x0000_i1078"/>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226FEE18" w14:textId="6DF9DBFD" w:rsidR="004F1E4F" w:rsidRDefault="004F1E4F" w:rsidP="00BB2168">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br/>
      </w:r>
      <w:r>
        <w:br/>
      </w:r>
      <w:r>
        <w:br/>
      </w:r>
    </w:p>
    <w:sectPr w:rsidR="004F1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0"/>
    <w:lvlOverride w:ilvl="0">
      <w:startOverride w:val="1"/>
    </w:lvlOverride>
  </w:num>
  <w:num w:numId="2" w16cid:durableId="1541939487">
    <w:abstractNumId w:val="0"/>
    <w:lvlOverride w:ilvl="0">
      <w:startOverride w:val="2"/>
    </w:lvlOverride>
  </w:num>
  <w:num w:numId="3" w16cid:durableId="1541939487">
    <w:abstractNumId w:val="0"/>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rQUAarfWaCwAAAA="/>
  </w:docVars>
  <w:rsids>
    <w:rsidRoot w:val="00052AF3"/>
    <w:rsid w:val="00052AF3"/>
    <w:rsid w:val="0009164B"/>
    <w:rsid w:val="00372EBA"/>
    <w:rsid w:val="004F1E4F"/>
    <w:rsid w:val="009D3862"/>
    <w:rsid w:val="00BB0B5F"/>
    <w:rsid w:val="00BB2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2.xml"/><Relationship Id="rId13" Type="http://schemas.openxmlformats.org/officeDocument/2006/relationships/control" Target="activeX/activeX7.xml"/><Relationship Id="rId1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control" Target="activeX/activeX6.xml"/><Relationship Id="rId17" Type="http://schemas.openxmlformats.org/officeDocument/2006/relationships/control" Target="activeX/activeX11.xml"/><Relationship Id="rId2" Type="http://schemas.openxmlformats.org/officeDocument/2006/relationships/styles" Target="styles.xml"/><Relationship Id="rId16" Type="http://schemas.openxmlformats.org/officeDocument/2006/relationships/control" Target="activeX/activeX10.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5.xml"/><Relationship Id="rId5" Type="http://schemas.openxmlformats.org/officeDocument/2006/relationships/image" Target="media/image1.wmf"/><Relationship Id="rId15" Type="http://schemas.openxmlformats.org/officeDocument/2006/relationships/control" Target="activeX/activeX9.xml"/><Relationship Id="rId10" Type="http://schemas.openxmlformats.org/officeDocument/2006/relationships/control" Target="activeX/activeX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43</Words>
  <Characters>3667</Characters>
  <Application>Microsoft Office Word</Application>
  <DocSecurity>0</DocSecurity>
  <Lines>30</Lines>
  <Paragraphs>8</Paragraphs>
  <ScaleCrop>false</ScaleCrop>
  <Company/>
  <LinksUpToDate>false</LinksUpToDate>
  <CharactersWithSpaces>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6</cp:revision>
  <dcterms:created xsi:type="dcterms:W3CDTF">2022-07-24T11:27:00Z</dcterms:created>
  <dcterms:modified xsi:type="dcterms:W3CDTF">2022-07-24T11:36:00Z</dcterms:modified>
</cp:coreProperties>
</file>